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Mono_chu - Gatherer: Contig Length [nt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9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9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9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96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4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17.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13.42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7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7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74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8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36.0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48.48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6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9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9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03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97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24.58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4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3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29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4.39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8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45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69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26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23.17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2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2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24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1.45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7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1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97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53.62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6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6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65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51.42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1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18.8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35.11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3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4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7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34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75.17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9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1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6.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6.23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3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35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4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19.75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7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3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5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78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44.20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5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5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8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7.18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88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29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35.73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9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5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8.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0.94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7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8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9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6.17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9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08.5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10.69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8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80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86.89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7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2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0.3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27.82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7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3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3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.71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6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3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48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5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6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1.9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3.70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5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97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2.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50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4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0.4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02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7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63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8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6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2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02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8.1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61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5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21:23Z</dcterms:created>
  <dcterms:modified xsi:type="dcterms:W3CDTF">2024-08-03T19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